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ranter"/>
      <w:bookmarkEnd w:id="2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a99d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